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DF1E9"/>
  <w:body>
    <w:p w:rsidR="008547D8" w:rsidRPr="008547D8" w:rsidRDefault="008547D8" w:rsidP="008547D8">
      <w:pPr>
        <w:jc w:val="center"/>
        <w:rPr>
          <w:b/>
          <w:color w:val="C00000"/>
          <w:sz w:val="30"/>
        </w:rPr>
      </w:pPr>
      <w:r w:rsidRPr="008547D8">
        <w:rPr>
          <w:b/>
          <w:color w:val="C00000"/>
          <w:sz w:val="30"/>
        </w:rPr>
        <w:t>COURSE WORKS</w:t>
      </w:r>
    </w:p>
    <w:tbl>
      <w:tblPr>
        <w:tblStyle w:val="TableGrid"/>
        <w:tblW w:w="10890" w:type="dxa"/>
        <w:tblInd w:w="-275" w:type="dxa"/>
        <w:tblLayout w:type="fixed"/>
        <w:tblCellMar>
          <w:top w:w="45" w:type="dxa"/>
          <w:left w:w="106" w:type="dxa"/>
          <w:right w:w="68" w:type="dxa"/>
        </w:tblCellMar>
        <w:tblLook w:val="04A0" w:firstRow="1" w:lastRow="0" w:firstColumn="1" w:lastColumn="0" w:noHBand="0" w:noVBand="1"/>
      </w:tblPr>
      <w:tblGrid>
        <w:gridCol w:w="540"/>
        <w:gridCol w:w="2970"/>
        <w:gridCol w:w="2970"/>
        <w:gridCol w:w="3240"/>
        <w:gridCol w:w="1170"/>
      </w:tblGrid>
      <w:tr w:rsidR="005750EC" w:rsidRPr="00E330D1" w:rsidTr="006C1039">
        <w:trPr>
          <w:trHeight w:val="497"/>
          <w:tblHeader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CD3B30">
            <w:pPr>
              <w:ind w:right="39"/>
              <w:jc w:val="center"/>
              <w:rPr>
                <w:rFonts w:ascii="Bookman Old Style" w:hAnsi="Bookman Old Style"/>
                <w:b/>
                <w:sz w:val="18"/>
                <w:szCs w:val="20"/>
              </w:rPr>
            </w:pPr>
            <w:proofErr w:type="spellStart"/>
            <w:proofErr w:type="gramStart"/>
            <w:r w:rsidRPr="00E330D1">
              <w:rPr>
                <w:rFonts w:ascii="Bookman Old Style" w:hAnsi="Bookman Old Style"/>
                <w:b/>
                <w:sz w:val="18"/>
                <w:szCs w:val="20"/>
              </w:rPr>
              <w:t>Sl.No</w:t>
            </w:r>
            <w:proofErr w:type="spellEnd"/>
            <w:proofErr w:type="gramEnd"/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CD3B30">
            <w:pPr>
              <w:ind w:right="40"/>
              <w:jc w:val="center"/>
              <w:rPr>
                <w:rFonts w:ascii="Bookman Old Style" w:hAnsi="Bookman Old Style"/>
                <w:b/>
                <w:sz w:val="18"/>
                <w:szCs w:val="20"/>
              </w:rPr>
            </w:pPr>
            <w:r w:rsidRPr="00E330D1">
              <w:rPr>
                <w:rFonts w:ascii="Bookman Old Style" w:hAnsi="Bookman Old Style"/>
                <w:b/>
                <w:sz w:val="18"/>
                <w:szCs w:val="20"/>
              </w:rPr>
              <w:t>Course</w:t>
            </w:r>
            <w:r w:rsidR="00CD3B30">
              <w:rPr>
                <w:rFonts w:ascii="Bookman Old Style" w:hAnsi="Bookman Old Style"/>
                <w:b/>
                <w:sz w:val="18"/>
                <w:szCs w:val="20"/>
              </w:rPr>
              <w:t xml:space="preserve"> Name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CD3B30">
            <w:pPr>
              <w:ind w:right="44"/>
              <w:jc w:val="center"/>
              <w:rPr>
                <w:rFonts w:ascii="Bookman Old Style" w:hAnsi="Bookman Old Style"/>
                <w:b/>
                <w:sz w:val="18"/>
                <w:szCs w:val="20"/>
              </w:rPr>
            </w:pPr>
            <w:r w:rsidRPr="00E330D1">
              <w:rPr>
                <w:rFonts w:ascii="Bookman Old Style" w:hAnsi="Bookman Old Style"/>
                <w:b/>
                <w:sz w:val="18"/>
                <w:szCs w:val="20"/>
              </w:rPr>
              <w:t>Offered a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CD3B30">
            <w:pPr>
              <w:ind w:right="43"/>
              <w:jc w:val="center"/>
              <w:rPr>
                <w:rFonts w:ascii="Bookman Old Style" w:hAnsi="Bookman Old Style"/>
                <w:b/>
                <w:sz w:val="18"/>
                <w:szCs w:val="20"/>
              </w:rPr>
            </w:pPr>
            <w:r w:rsidRPr="00E330D1">
              <w:rPr>
                <w:rFonts w:ascii="Bookman Old Style" w:hAnsi="Bookman Old Style"/>
                <w:b/>
                <w:sz w:val="18"/>
                <w:szCs w:val="20"/>
              </w:rPr>
              <w:t>Contact details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CD3B30">
            <w:pPr>
              <w:jc w:val="center"/>
              <w:rPr>
                <w:rFonts w:ascii="Bookman Old Style" w:hAnsi="Bookman Old Style"/>
                <w:b/>
                <w:sz w:val="18"/>
                <w:szCs w:val="20"/>
              </w:rPr>
            </w:pPr>
            <w:r w:rsidRPr="00E330D1">
              <w:rPr>
                <w:rFonts w:ascii="Bookman Old Style" w:hAnsi="Bookman Old Style"/>
                <w:b/>
                <w:sz w:val="18"/>
                <w:szCs w:val="20"/>
              </w:rPr>
              <w:t>No. of Credits</w:t>
            </w:r>
          </w:p>
        </w:tc>
      </w:tr>
      <w:tr w:rsidR="005750EC" w:rsidRPr="00E330D1" w:rsidTr="006C1039">
        <w:trPr>
          <w:trHeight w:val="744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950583">
            <w:pPr>
              <w:ind w:left="4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1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Certificate Course in </w:t>
            </w:r>
          </w:p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Biostatistics, Epidemiology &amp; </w:t>
            </w:r>
          </w:p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Research Methodology 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184AB9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color w:val="auto"/>
                <w:sz w:val="20"/>
                <w:szCs w:val="20"/>
              </w:rPr>
              <w:t>Dept of Data Science, Prasanna School of Public Health (PSPH), MAHE Manipal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1C2FD1" w:rsidP="00E330D1">
            <w:pPr>
              <w:ind w:right="43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s</w:t>
            </w:r>
            <w:r w:rsidR="00895C61" w:rsidRPr="00E330D1">
              <w:rPr>
                <w:rFonts w:ascii="Bookman Old Style" w:hAnsi="Bookman Old Style"/>
                <w:sz w:val="20"/>
                <w:szCs w:val="20"/>
              </w:rPr>
              <w:t xml:space="preserve">tats.mahe@manipal.edu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0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Six </w:t>
            </w:r>
          </w:p>
        </w:tc>
      </w:tr>
      <w:tr w:rsidR="005750EC" w:rsidRPr="00E330D1" w:rsidTr="006C1039">
        <w:trPr>
          <w:trHeight w:val="54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2</w:t>
            </w:r>
            <w:bookmarkStart w:id="0" w:name="_GoBack"/>
            <w:bookmarkEnd w:id="0"/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Certificate Course in Bioinformatics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184AB9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Manipal </w:t>
            </w:r>
            <w:r w:rsidR="00895C61" w:rsidRPr="00E330D1">
              <w:rPr>
                <w:rFonts w:ascii="Bookman Old Style" w:hAnsi="Bookman Old Style"/>
                <w:sz w:val="20"/>
                <w:szCs w:val="20"/>
              </w:rPr>
              <w:t xml:space="preserve">School of Life Sciences, MAHE 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>Manipal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6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office.mlsc@manipal.edu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4B77B5" w:rsidP="00E330D1">
            <w:pPr>
              <w:ind w:right="40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Four</w:t>
            </w:r>
            <w:r w:rsidR="00895C61"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5750EC" w:rsidRPr="00E330D1" w:rsidTr="006C1039">
        <w:trPr>
          <w:trHeight w:val="497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3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Project Management  </w:t>
            </w:r>
          </w:p>
        </w:tc>
        <w:tc>
          <w:tcPr>
            <w:tcW w:w="29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Department of Humanities &amp; Social Science, </w:t>
            </w:r>
            <w:r w:rsidR="00184AB9" w:rsidRPr="00E330D1">
              <w:rPr>
                <w:rFonts w:ascii="Bookman Old Style" w:hAnsi="Bookman Old Style"/>
                <w:sz w:val="20"/>
                <w:szCs w:val="20"/>
              </w:rPr>
              <w:t>Manipal Institute of Technology (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>MIT</w:t>
            </w:r>
            <w:r w:rsidR="00184AB9" w:rsidRPr="00E330D1">
              <w:rPr>
                <w:rFonts w:ascii="Bookman Old Style" w:hAnsi="Bookman Old Style"/>
                <w:sz w:val="20"/>
                <w:szCs w:val="20"/>
              </w:rPr>
              <w:t>), MAHE Manipal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color w:val="0563C1"/>
                <w:sz w:val="20"/>
                <w:szCs w:val="20"/>
                <w:u w:val="single" w:color="0563C1"/>
              </w:rPr>
              <w:t>humanities.mit@manipal.ed</w:t>
            </w:r>
            <w:r w:rsidR="00F903F0" w:rsidRPr="00E330D1">
              <w:rPr>
                <w:rFonts w:ascii="Bookman Old Style" w:hAnsi="Bookman Old Style"/>
                <w:color w:val="0563C1"/>
                <w:sz w:val="20"/>
                <w:szCs w:val="20"/>
                <w:u w:val="single" w:color="0563C1"/>
              </w:rPr>
              <w:t>u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Four </w:t>
            </w:r>
          </w:p>
        </w:tc>
      </w:tr>
      <w:tr w:rsidR="005750EC" w:rsidRPr="00E330D1" w:rsidTr="006C1039">
        <w:trPr>
          <w:trHeight w:val="54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4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4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Advanced Research Methodology  </w:t>
            </w:r>
          </w:p>
        </w:tc>
        <w:tc>
          <w:tcPr>
            <w:tcW w:w="29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D82D6C" w:rsidP="00E330D1">
            <w:pPr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D82D6C" w:rsidP="00E330D1">
            <w:pPr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Four </w:t>
            </w:r>
          </w:p>
        </w:tc>
      </w:tr>
      <w:tr w:rsidR="005750EC" w:rsidRPr="00E330D1" w:rsidTr="006C1039">
        <w:trPr>
          <w:trHeight w:val="509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4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5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Certificate Course in Bioethics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Centre for Bioethics, MAHE </w:t>
            </w:r>
            <w:r w:rsidR="00184AB9" w:rsidRPr="00E330D1">
              <w:rPr>
                <w:rFonts w:ascii="Bookman Old Style" w:hAnsi="Bookman Old Style"/>
                <w:sz w:val="20"/>
                <w:szCs w:val="20"/>
              </w:rPr>
              <w:t>Manipal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3F0011" w:rsidP="00E330D1">
            <w:pPr>
              <w:ind w:right="43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b</w:t>
            </w:r>
            <w:r w:rsidR="00895C61" w:rsidRPr="00E330D1">
              <w:rPr>
                <w:rFonts w:ascii="Bookman Old Style" w:hAnsi="Bookman Old Style"/>
                <w:sz w:val="20"/>
                <w:szCs w:val="20"/>
              </w:rPr>
              <w:t xml:space="preserve">ioethics.mu@manipal.edu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Two/Four </w:t>
            </w:r>
          </w:p>
        </w:tc>
      </w:tr>
      <w:tr w:rsidR="005750EC" w:rsidRPr="00E330D1" w:rsidTr="006C1039">
        <w:trPr>
          <w:trHeight w:val="54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4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6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Research Methodology </w:t>
            </w:r>
          </w:p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(Includes Academic Writing)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Manipal Centre for Humanities</w:t>
            </w:r>
            <w:r w:rsidR="00184AB9" w:rsidRPr="00E330D1">
              <w:rPr>
                <w:rFonts w:ascii="Bookman Old Style" w:hAnsi="Bookman Old Style"/>
                <w:sz w:val="20"/>
                <w:szCs w:val="20"/>
              </w:rPr>
              <w:t xml:space="preserve"> (MCH), MAHE Manipal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8124F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color w:val="0563C1"/>
                <w:sz w:val="20"/>
                <w:szCs w:val="20"/>
                <w:u w:val="single" w:color="0563C1"/>
              </w:rPr>
              <w:t>o</w:t>
            </w:r>
            <w:r w:rsidR="00895C61" w:rsidRPr="00E330D1">
              <w:rPr>
                <w:rFonts w:ascii="Bookman Old Style" w:hAnsi="Bookman Old Style"/>
                <w:color w:val="0563C1"/>
                <w:sz w:val="20"/>
                <w:szCs w:val="20"/>
                <w:u w:val="single" w:color="0563C1"/>
              </w:rPr>
              <w:t>ffice.mcph@manipal.edu</w:t>
            </w:r>
            <w:r w:rsidR="00895C61"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0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Three </w:t>
            </w:r>
          </w:p>
        </w:tc>
      </w:tr>
      <w:tr w:rsidR="005750EC" w:rsidRPr="00E330D1" w:rsidTr="006C1039">
        <w:trPr>
          <w:trHeight w:val="613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4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7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Systematic Review and Meta</w:t>
            </w:r>
            <w:r w:rsidR="00E330D1">
              <w:rPr>
                <w:rFonts w:ascii="Bookman Old Style" w:hAnsi="Bookman Old Style"/>
                <w:sz w:val="20"/>
                <w:szCs w:val="20"/>
              </w:rPr>
              <w:t>-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analysis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PHESA 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8124F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color w:val="0563C1"/>
                <w:sz w:val="20"/>
                <w:szCs w:val="20"/>
                <w:u w:val="single" w:color="0563C1"/>
              </w:rPr>
              <w:t>p</w:t>
            </w:r>
            <w:r w:rsidR="00895C61" w:rsidRPr="00E330D1">
              <w:rPr>
                <w:rFonts w:ascii="Bookman Old Style" w:hAnsi="Bookman Old Style"/>
                <w:color w:val="0563C1"/>
                <w:sz w:val="20"/>
                <w:szCs w:val="20"/>
                <w:u w:val="single" w:color="0563C1"/>
              </w:rPr>
              <w:t>h.cochrane@manipal.edu</w:t>
            </w:r>
            <w:r w:rsidR="00895C61"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Four </w:t>
            </w:r>
          </w:p>
        </w:tc>
      </w:tr>
      <w:tr w:rsidR="005750EC" w:rsidRPr="00E330D1" w:rsidTr="006C1039">
        <w:trPr>
          <w:trHeight w:val="698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4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8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Certificate Course in Biosecurity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184AB9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Prasanna School</w:t>
            </w:r>
            <w:r w:rsidR="00895C61" w:rsidRPr="00E330D1">
              <w:rPr>
                <w:rFonts w:ascii="Bookman Old Style" w:hAnsi="Bookman Old Style"/>
                <w:sz w:val="20"/>
                <w:szCs w:val="20"/>
              </w:rPr>
              <w:t xml:space="preserve"> of Public Health 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>(PSPH), MAHE Manipal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8124F" w:rsidP="00E330D1">
            <w:pPr>
              <w:ind w:left="4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p</w:t>
            </w:r>
            <w:r w:rsidR="00895C61" w:rsidRPr="00E330D1">
              <w:rPr>
                <w:rFonts w:ascii="Bookman Old Style" w:hAnsi="Bookman Old Style"/>
                <w:sz w:val="20"/>
                <w:szCs w:val="20"/>
              </w:rPr>
              <w:t xml:space="preserve">ublichealth.mu@manipal.edu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Five </w:t>
            </w:r>
          </w:p>
        </w:tc>
      </w:tr>
      <w:tr w:rsidR="005750EC" w:rsidRPr="00E330D1" w:rsidTr="006C1039">
        <w:trPr>
          <w:trHeight w:val="935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4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9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Certificate Course on Research Methodology, Epidemiology and Biostatistics  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Kasturba Medical College </w:t>
            </w:r>
            <w:r w:rsidR="00184AB9" w:rsidRPr="00E330D1">
              <w:rPr>
                <w:rFonts w:ascii="Bookman Old Style" w:hAnsi="Bookman Old Style"/>
                <w:sz w:val="20"/>
                <w:szCs w:val="20"/>
              </w:rPr>
              <w:t>(KMC), MAHE Manipal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color w:val="0563C1"/>
                <w:sz w:val="20"/>
                <w:szCs w:val="20"/>
                <w:u w:val="single" w:color="0563C1"/>
              </w:rPr>
              <w:t>communitymed@manipal.edu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23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Si</w:t>
            </w:r>
            <w:r w:rsidR="00E01F53" w:rsidRPr="00E330D1">
              <w:rPr>
                <w:rFonts w:ascii="Bookman Old Style" w:hAnsi="Bookman Old Style"/>
                <w:sz w:val="20"/>
                <w:szCs w:val="20"/>
              </w:rPr>
              <w:t>x</w:t>
            </w:r>
          </w:p>
        </w:tc>
      </w:tr>
      <w:tr w:rsidR="005750EC" w:rsidRPr="00E330D1" w:rsidTr="006C1039">
        <w:trPr>
          <w:trHeight w:val="914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4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10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Certificate course in Laser </w:t>
            </w:r>
          </w:p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Applications in Biology and </w:t>
            </w:r>
          </w:p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Medicine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Department of Atomic and Molecular Physics (DAMP)</w:t>
            </w:r>
            <w:r w:rsidR="00184AB9" w:rsidRPr="00E330D1">
              <w:rPr>
                <w:rFonts w:ascii="Bookman Old Style" w:hAnsi="Bookman Old Style"/>
                <w:sz w:val="20"/>
                <w:szCs w:val="20"/>
              </w:rPr>
              <w:t>, MAHE Manipal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50E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Email: </w:t>
            </w:r>
            <w:r w:rsidRPr="00E330D1">
              <w:rPr>
                <w:rFonts w:ascii="Bookman Old Style" w:hAnsi="Bookman Old Style"/>
                <w:color w:val="0563C1"/>
                <w:sz w:val="20"/>
                <w:szCs w:val="20"/>
                <w:u w:val="single" w:color="0563C1"/>
              </w:rPr>
              <w:t>camp.mu@manipal.edu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Phone: 0820 2925073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Two </w:t>
            </w:r>
          </w:p>
        </w:tc>
      </w:tr>
      <w:tr w:rsidR="005750EC" w:rsidRPr="00E330D1" w:rsidTr="006C1039">
        <w:trPr>
          <w:trHeight w:val="742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4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11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Certificate course in  </w:t>
            </w:r>
          </w:p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Nanoscience and Technology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Department of Atomic and </w:t>
            </w:r>
          </w:p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Molecular Physics (DAMP)</w:t>
            </w:r>
            <w:r w:rsidR="00184AB9" w:rsidRPr="00E330D1">
              <w:rPr>
                <w:rFonts w:ascii="Bookman Old Style" w:hAnsi="Bookman Old Style"/>
                <w:sz w:val="20"/>
                <w:szCs w:val="20"/>
              </w:rPr>
              <w:t>, MAHE Manipal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50E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Email: </w:t>
            </w:r>
            <w:hyperlink r:id="rId7" w:history="1">
              <w:r w:rsidR="005750EC" w:rsidRPr="00E330D1">
                <w:rPr>
                  <w:rStyle w:val="Hyperlink"/>
                  <w:rFonts w:ascii="Bookman Old Style" w:hAnsi="Bookman Old Style"/>
                  <w:sz w:val="20"/>
                  <w:szCs w:val="20"/>
                </w:rPr>
                <w:t>camp.mu@manipal.edu</w:t>
              </w:r>
            </w:hyperlink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Phone: 0820 2925073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Two </w:t>
            </w:r>
          </w:p>
        </w:tc>
      </w:tr>
      <w:tr w:rsidR="005750EC" w:rsidRPr="00E330D1" w:rsidTr="006C1039">
        <w:trPr>
          <w:trHeight w:val="895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4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12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Advanced Laser Technology Course Code: MSP 701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Department of Atomic and </w:t>
            </w:r>
          </w:p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Molecular Physics (DAMP)</w:t>
            </w:r>
            <w:r w:rsidR="00184AB9" w:rsidRPr="00E330D1">
              <w:rPr>
                <w:rFonts w:ascii="Bookman Old Style" w:hAnsi="Bookman Old Style"/>
                <w:sz w:val="20"/>
                <w:szCs w:val="20"/>
              </w:rPr>
              <w:t>, MAHE Manipal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50E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Email: </w:t>
            </w:r>
            <w:hyperlink r:id="rId8" w:history="1">
              <w:r w:rsidR="005750EC" w:rsidRPr="00E330D1">
                <w:rPr>
                  <w:rStyle w:val="Hyperlink"/>
                  <w:rFonts w:ascii="Bookman Old Style" w:hAnsi="Bookman Old Style"/>
                  <w:sz w:val="20"/>
                  <w:szCs w:val="20"/>
                </w:rPr>
                <w:t>camp.mu@manipal.edu</w:t>
              </w:r>
            </w:hyperlink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Phone: 0820 2925073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Four </w:t>
            </w:r>
          </w:p>
        </w:tc>
      </w:tr>
      <w:tr w:rsidR="005750EC" w:rsidRPr="00E330D1" w:rsidTr="006C1039">
        <w:trPr>
          <w:trHeight w:val="986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4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13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Optical Communication and </w:t>
            </w:r>
          </w:p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Devices </w:t>
            </w:r>
          </w:p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Course Code </w:t>
            </w:r>
          </w:p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Course Code: MSP 703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Department of Atomic and Molecular Physics (DAMP)</w:t>
            </w:r>
            <w:r w:rsidR="00184AB9" w:rsidRPr="00E330D1">
              <w:rPr>
                <w:rFonts w:ascii="Bookman Old Style" w:hAnsi="Bookman Old Style"/>
                <w:sz w:val="20"/>
                <w:szCs w:val="20"/>
              </w:rPr>
              <w:t>, MAHE Manipal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50E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Email: </w:t>
            </w:r>
            <w:hyperlink r:id="rId9" w:history="1">
              <w:r w:rsidR="005750EC" w:rsidRPr="00E330D1">
                <w:rPr>
                  <w:rStyle w:val="Hyperlink"/>
                  <w:rFonts w:ascii="Bookman Old Style" w:hAnsi="Bookman Old Style"/>
                  <w:sz w:val="20"/>
                  <w:szCs w:val="20"/>
                </w:rPr>
                <w:t>camp.mu@manipal.edu</w:t>
              </w:r>
            </w:hyperlink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Phone: 0820 2925073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Four </w:t>
            </w:r>
          </w:p>
        </w:tc>
      </w:tr>
      <w:tr w:rsidR="005750EC" w:rsidRPr="00E330D1" w:rsidTr="006C1039">
        <w:trPr>
          <w:trHeight w:val="574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4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14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Non-Linear Optics </w:t>
            </w:r>
          </w:p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Course Code: MSP 705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Department of Atomic and Molecular Physics (DAMP)</w:t>
            </w:r>
            <w:r w:rsidR="00184AB9" w:rsidRPr="00E330D1">
              <w:rPr>
                <w:rFonts w:ascii="Bookman Old Style" w:hAnsi="Bookman Old Style"/>
                <w:sz w:val="20"/>
                <w:szCs w:val="20"/>
              </w:rPr>
              <w:t>, MAHE Manipal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50E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Email: </w:t>
            </w:r>
            <w:hyperlink r:id="rId10" w:history="1">
              <w:r w:rsidR="005750EC" w:rsidRPr="00E330D1">
                <w:rPr>
                  <w:rStyle w:val="Hyperlink"/>
                  <w:rFonts w:ascii="Bookman Old Style" w:hAnsi="Bookman Old Style"/>
                  <w:sz w:val="20"/>
                  <w:szCs w:val="20"/>
                </w:rPr>
                <w:t>camp.mu@manipal.edu</w:t>
              </w:r>
            </w:hyperlink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Phone: 0820 2925073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Four </w:t>
            </w:r>
          </w:p>
        </w:tc>
      </w:tr>
      <w:tr w:rsidR="005750EC" w:rsidRPr="00E330D1" w:rsidTr="006C1039">
        <w:trPr>
          <w:trHeight w:val="8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4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15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Nano</w:t>
            </w:r>
            <w:r w:rsidR="00E330D1" w:rsidRPr="00E330D1">
              <w:rPr>
                <w:rFonts w:ascii="Bookman Old Style" w:hAnsi="Bookman Old Style"/>
                <w:sz w:val="20"/>
                <w:szCs w:val="20"/>
              </w:rPr>
              <w:t>-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photonics </w:t>
            </w:r>
          </w:p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Course Code: MSP 707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Department of Atomic and Molecular Physics (DAMP)</w:t>
            </w:r>
            <w:r w:rsidR="00184AB9" w:rsidRPr="00E330D1">
              <w:rPr>
                <w:rFonts w:ascii="Bookman Old Style" w:hAnsi="Bookman Old Style"/>
                <w:sz w:val="20"/>
                <w:szCs w:val="20"/>
              </w:rPr>
              <w:t>, MAHE Manipal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50E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Email: </w:t>
            </w:r>
            <w:hyperlink r:id="rId11" w:history="1">
              <w:r w:rsidR="005750EC" w:rsidRPr="00E330D1">
                <w:rPr>
                  <w:rStyle w:val="Hyperlink"/>
                  <w:rFonts w:ascii="Bookman Old Style" w:hAnsi="Bookman Old Style"/>
                  <w:sz w:val="20"/>
                  <w:szCs w:val="20"/>
                </w:rPr>
                <w:t>camp.mu@manipal.edu</w:t>
              </w:r>
            </w:hyperlink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Phone: 0820 2925073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Four </w:t>
            </w:r>
          </w:p>
        </w:tc>
      </w:tr>
      <w:tr w:rsidR="005750EC" w:rsidRPr="00E330D1" w:rsidTr="006C1039">
        <w:trPr>
          <w:trHeight w:val="649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4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lastRenderedPageBreak/>
              <w:t xml:space="preserve"> </w:t>
            </w:r>
          </w:p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16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Nanomaterials </w:t>
            </w:r>
          </w:p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Course Code: MSN 701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Department of Atomic and Molecular Physics (DAMP)</w:t>
            </w:r>
            <w:r w:rsidR="00184AB9" w:rsidRPr="00E330D1">
              <w:rPr>
                <w:rFonts w:ascii="Bookman Old Style" w:hAnsi="Bookman Old Style"/>
                <w:sz w:val="20"/>
                <w:szCs w:val="20"/>
              </w:rPr>
              <w:t>, MAHE Manipal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50E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Email: </w:t>
            </w:r>
            <w:hyperlink r:id="rId12" w:history="1">
              <w:r w:rsidR="005750EC" w:rsidRPr="00E330D1">
                <w:rPr>
                  <w:rStyle w:val="Hyperlink"/>
                  <w:rFonts w:ascii="Bookman Old Style" w:hAnsi="Bookman Old Style"/>
                  <w:sz w:val="20"/>
                  <w:szCs w:val="20"/>
                </w:rPr>
                <w:t>camp.mu@manipal.edu</w:t>
              </w:r>
            </w:hyperlink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Phone: 0820 2925073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Four </w:t>
            </w:r>
          </w:p>
        </w:tc>
      </w:tr>
      <w:tr w:rsidR="005750EC" w:rsidRPr="00E330D1" w:rsidTr="006C1039">
        <w:trPr>
          <w:trHeight w:val="574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4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17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Nano</w:t>
            </w:r>
            <w:r w:rsidR="00E330D1" w:rsidRPr="00E330D1">
              <w:rPr>
                <w:rFonts w:ascii="Bookman Old Style" w:hAnsi="Bookman Old Style"/>
                <w:sz w:val="20"/>
                <w:szCs w:val="20"/>
              </w:rPr>
              <w:t>-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chemistry </w:t>
            </w:r>
          </w:p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MSN Course Code: MSN 703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Department of Atomic and Molecular Physics (DAMP)</w:t>
            </w:r>
            <w:r w:rsidR="00184AB9" w:rsidRPr="00E330D1">
              <w:rPr>
                <w:rFonts w:ascii="Bookman Old Style" w:hAnsi="Bookman Old Style"/>
                <w:sz w:val="20"/>
                <w:szCs w:val="20"/>
              </w:rPr>
              <w:t>, MAHE Manipal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50E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Email: </w:t>
            </w:r>
            <w:hyperlink r:id="rId13" w:history="1">
              <w:r w:rsidR="005750EC" w:rsidRPr="00E330D1">
                <w:rPr>
                  <w:rStyle w:val="Hyperlink"/>
                  <w:rFonts w:ascii="Bookman Old Style" w:hAnsi="Bookman Old Style"/>
                  <w:sz w:val="20"/>
                  <w:szCs w:val="20"/>
                </w:rPr>
                <w:t>camp.mu@manipal.edu</w:t>
              </w:r>
            </w:hyperlink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Phone: 0820 2925073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Four </w:t>
            </w:r>
          </w:p>
        </w:tc>
      </w:tr>
      <w:tr w:rsidR="005750EC" w:rsidRPr="00E330D1" w:rsidTr="006C1039">
        <w:trPr>
          <w:trHeight w:val="629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4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18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Advanced Nanotechnology Course Code: MNS 705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Department of Atomic and Molecular Physics (DAMP)</w:t>
            </w:r>
            <w:r w:rsidR="00184AB9" w:rsidRPr="00E330D1">
              <w:rPr>
                <w:rFonts w:ascii="Bookman Old Style" w:hAnsi="Bookman Old Style"/>
                <w:sz w:val="20"/>
                <w:szCs w:val="20"/>
              </w:rPr>
              <w:t>, MAHE Manipal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50E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Email: </w:t>
            </w:r>
            <w:hyperlink r:id="rId14" w:history="1">
              <w:r w:rsidR="005750EC" w:rsidRPr="00E330D1">
                <w:rPr>
                  <w:rStyle w:val="Hyperlink"/>
                  <w:rFonts w:ascii="Bookman Old Style" w:hAnsi="Bookman Old Style"/>
                  <w:sz w:val="20"/>
                  <w:szCs w:val="20"/>
                </w:rPr>
                <w:t>camp.mu@manipal.edu</w:t>
              </w:r>
            </w:hyperlink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Phone: 0820 2925073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Four </w:t>
            </w:r>
          </w:p>
        </w:tc>
      </w:tr>
      <w:tr w:rsidR="005750EC" w:rsidRPr="00E330D1" w:rsidTr="006C1039">
        <w:trPr>
          <w:cantSplit/>
          <w:trHeight w:val="744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19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Primer to Medical Genetics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Department of Medical Genetics. KMC, </w:t>
            </w:r>
            <w:r w:rsidR="00184AB9" w:rsidRPr="00E330D1">
              <w:rPr>
                <w:rFonts w:ascii="Bookman Old Style" w:hAnsi="Bookman Old Style"/>
                <w:sz w:val="20"/>
                <w:szCs w:val="20"/>
              </w:rPr>
              <w:t>MAHE Manipal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38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color w:val="0563C1"/>
                <w:sz w:val="20"/>
                <w:szCs w:val="20"/>
                <w:u w:val="single" w:color="0563C1"/>
              </w:rPr>
              <w:t>Email:</w:t>
            </w:r>
            <w:r w:rsidRPr="00E330D1">
              <w:rPr>
                <w:rFonts w:ascii="Bookman Old Style" w:hAnsi="Bookman Old Style"/>
                <w:color w:val="0563C1"/>
                <w:sz w:val="20"/>
                <w:szCs w:val="20"/>
              </w:rPr>
              <w:t xml:space="preserve"> </w:t>
            </w:r>
          </w:p>
          <w:p w:rsidR="005750EC" w:rsidRPr="00E330D1" w:rsidRDefault="00AD19D5" w:rsidP="00E330D1">
            <w:pPr>
              <w:rPr>
                <w:rFonts w:ascii="Bookman Old Style" w:hAnsi="Bookman Old Style"/>
                <w:sz w:val="20"/>
                <w:szCs w:val="20"/>
              </w:rPr>
            </w:pPr>
            <w:hyperlink r:id="rId15" w:history="1">
              <w:r w:rsidR="005750EC" w:rsidRPr="00E330D1">
                <w:rPr>
                  <w:rStyle w:val="Hyperlink"/>
                  <w:rFonts w:ascii="Bookman Old Style" w:hAnsi="Bookman Old Style"/>
                  <w:sz w:val="20"/>
                  <w:szCs w:val="20"/>
                </w:rPr>
                <w:t>medical.genetics@manipal.edu</w:t>
              </w:r>
            </w:hyperlink>
            <w:r w:rsidR="00895C61"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  <w:p w:rsidR="00D82D6C" w:rsidRPr="00E330D1" w:rsidRDefault="00895C6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Phone: 0820 2923149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2D6C" w:rsidRPr="00E330D1" w:rsidRDefault="00895C6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Two </w:t>
            </w:r>
          </w:p>
        </w:tc>
      </w:tr>
      <w:tr w:rsidR="005750EC" w:rsidRPr="00E330D1" w:rsidTr="006C1039">
        <w:trPr>
          <w:cantSplit/>
          <w:trHeight w:val="1099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43A1" w:rsidRPr="00E330D1" w:rsidRDefault="005E43A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20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43A1" w:rsidRPr="00E330D1" w:rsidRDefault="005E43A1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Research and Publication Ethic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43A1" w:rsidRPr="00E330D1" w:rsidRDefault="005E43A1" w:rsidP="00E330D1">
            <w:pPr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Centre for Online Learning 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43A1" w:rsidRDefault="00E01F53" w:rsidP="00E330D1">
            <w:pPr>
              <w:ind w:right="38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Email: </w:t>
            </w:r>
            <w:hyperlink r:id="rId16" w:history="1">
              <w:r w:rsidRPr="00E330D1">
                <w:rPr>
                  <w:rFonts w:ascii="Bookman Old Style" w:hAnsi="Bookman Old Style"/>
                  <w:sz w:val="20"/>
                  <w:szCs w:val="20"/>
                </w:rPr>
                <w:t>centreforonlineeducation@manipal.edu</w:t>
              </w:r>
            </w:hyperlink>
          </w:p>
          <w:p w:rsidR="00E01F53" w:rsidRPr="00E330D1" w:rsidRDefault="005750EC" w:rsidP="00E330D1">
            <w:pPr>
              <w:ind w:right="38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Phone: 0820 </w:t>
            </w:r>
            <w:r w:rsidR="004D5850" w:rsidRPr="00E330D1">
              <w:rPr>
                <w:rFonts w:ascii="Bookman Old Style" w:hAnsi="Bookman Old Style"/>
                <w:sz w:val="20"/>
                <w:szCs w:val="20"/>
              </w:rPr>
              <w:t>292</w:t>
            </w:r>
            <w:r w:rsidR="00D06234" w:rsidRPr="00E330D1">
              <w:rPr>
                <w:rFonts w:ascii="Bookman Old Style" w:hAnsi="Bookman Old Style"/>
                <w:sz w:val="20"/>
                <w:szCs w:val="20"/>
              </w:rPr>
              <w:t>3479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E43A1" w:rsidRPr="00E330D1" w:rsidRDefault="005E43A1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Two</w:t>
            </w:r>
          </w:p>
        </w:tc>
      </w:tr>
      <w:tr w:rsidR="006C5062" w:rsidRPr="00E330D1" w:rsidTr="006C1039">
        <w:trPr>
          <w:cantSplit/>
          <w:trHeight w:val="656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C5062" w:rsidRPr="00E330D1" w:rsidRDefault="006C5062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21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C5062" w:rsidRPr="00E330D1" w:rsidRDefault="001554E0" w:rsidP="00E330D1">
            <w:pPr>
              <w:ind w:left="2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Certificate Course on Research Vitals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>for PhD Scholar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C5062" w:rsidRPr="00E330D1" w:rsidRDefault="00CD3B30" w:rsidP="00CD3B30">
            <w:pPr>
              <w:ind w:right="38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eastAsia="Times New Roman" w:hAnsi="Bookman Old Style" w:cs="Times New Roman"/>
                <w:sz w:val="20"/>
                <w:szCs w:val="20"/>
                <w:bdr w:val="none" w:sz="0" w:space="0" w:color="auto" w:frame="1"/>
              </w:rPr>
              <w:t xml:space="preserve">Research Cell, </w:t>
            </w: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Kasturba Medical College </w:t>
            </w:r>
            <w:r>
              <w:rPr>
                <w:rFonts w:ascii="Bookman Old Style" w:hAnsi="Bookman Old Style"/>
                <w:sz w:val="20"/>
                <w:szCs w:val="20"/>
              </w:rPr>
              <w:t>(</w:t>
            </w:r>
            <w:r w:rsidR="001554E0" w:rsidRPr="00E330D1">
              <w:rPr>
                <w:rFonts w:ascii="Bookman Old Style" w:hAnsi="Bookman Old Style"/>
                <w:sz w:val="20"/>
                <w:szCs w:val="20"/>
              </w:rPr>
              <w:t>KMC</w:t>
            </w:r>
            <w:r>
              <w:rPr>
                <w:rFonts w:ascii="Bookman Old Style" w:hAnsi="Bookman Old Style"/>
                <w:sz w:val="20"/>
                <w:szCs w:val="20"/>
              </w:rPr>
              <w:t>)</w:t>
            </w:r>
            <w:r w:rsidR="001554E0" w:rsidRPr="00E330D1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MAHE, </w:t>
            </w:r>
            <w:r w:rsidR="001554E0" w:rsidRPr="00E330D1">
              <w:rPr>
                <w:rFonts w:ascii="Bookman Old Style" w:hAnsi="Bookman Old Style"/>
                <w:sz w:val="20"/>
                <w:szCs w:val="20"/>
              </w:rPr>
              <w:t>Manipal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0BF6" w:rsidRPr="00E330D1" w:rsidRDefault="00E330D1" w:rsidP="00E330D1">
            <w:pPr>
              <w:ind w:right="38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 xml:space="preserve">Email: </w:t>
            </w:r>
            <w:hyperlink r:id="rId17" w:history="1">
              <w:r w:rsidRPr="00E330D1">
                <w:rPr>
                  <w:rStyle w:val="Hyperlink"/>
                  <w:rFonts w:ascii="Bookman Old Style" w:hAnsi="Bookman Old Style"/>
                  <w:sz w:val="20"/>
                  <w:szCs w:val="20"/>
                </w:rPr>
                <w:t>research.kmc@manipal.edu</w:t>
              </w:r>
            </w:hyperlink>
          </w:p>
          <w:p w:rsidR="00E330D1" w:rsidRPr="00E330D1" w:rsidRDefault="00E330D1" w:rsidP="00E330D1">
            <w:pPr>
              <w:ind w:right="38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Phone: 0820-2922540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C5062" w:rsidRPr="00E330D1" w:rsidRDefault="001554E0" w:rsidP="00E330D1">
            <w:pPr>
              <w:ind w:right="41"/>
              <w:rPr>
                <w:rFonts w:ascii="Bookman Old Style" w:hAnsi="Bookman Old Style"/>
                <w:sz w:val="20"/>
                <w:szCs w:val="20"/>
              </w:rPr>
            </w:pPr>
            <w:r w:rsidRPr="00E330D1">
              <w:rPr>
                <w:rFonts w:ascii="Bookman Old Style" w:hAnsi="Bookman Old Style"/>
                <w:sz w:val="20"/>
                <w:szCs w:val="20"/>
              </w:rPr>
              <w:t>Two</w:t>
            </w:r>
          </w:p>
        </w:tc>
      </w:tr>
    </w:tbl>
    <w:p w:rsidR="00D82D6C" w:rsidRDefault="00895C61">
      <w:pPr>
        <w:spacing w:after="0"/>
        <w:jc w:val="both"/>
      </w:pPr>
      <w:r>
        <w:t xml:space="preserve"> </w:t>
      </w:r>
    </w:p>
    <w:sectPr w:rsidR="00D82D6C" w:rsidSect="00E330D1">
      <w:headerReference w:type="default" r:id="rId18"/>
      <w:footerReference w:type="default" r:id="rId19"/>
      <w:pgSz w:w="11906" w:h="16838"/>
      <w:pgMar w:top="144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19D5" w:rsidRDefault="00AD19D5" w:rsidP="008547D8">
      <w:pPr>
        <w:spacing w:after="0" w:line="240" w:lineRule="auto"/>
      </w:pPr>
      <w:r>
        <w:separator/>
      </w:r>
    </w:p>
  </w:endnote>
  <w:endnote w:type="continuationSeparator" w:id="0">
    <w:p w:rsidR="00AD19D5" w:rsidRDefault="00AD19D5" w:rsidP="00854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67A" w:rsidRDefault="0030667A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5E43A1"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5E43A1">
      <w:rPr>
        <w:noProof/>
        <w:color w:val="323E4F" w:themeColor="text2" w:themeShade="BF"/>
        <w:sz w:val="24"/>
        <w:szCs w:val="24"/>
      </w:rPr>
      <w:t>2</w:t>
    </w:r>
    <w:r>
      <w:rPr>
        <w:color w:val="323E4F" w:themeColor="text2" w:themeShade="BF"/>
        <w:sz w:val="24"/>
        <w:szCs w:val="24"/>
      </w:rPr>
      <w:fldChar w:fldCharType="end"/>
    </w:r>
  </w:p>
  <w:p w:rsidR="0030667A" w:rsidRPr="0030667A" w:rsidRDefault="0030667A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19D5" w:rsidRDefault="00AD19D5" w:rsidP="008547D8">
      <w:pPr>
        <w:spacing w:after="0" w:line="240" w:lineRule="auto"/>
      </w:pPr>
      <w:r>
        <w:separator/>
      </w:r>
    </w:p>
  </w:footnote>
  <w:footnote w:type="continuationSeparator" w:id="0">
    <w:p w:rsidR="00AD19D5" w:rsidRDefault="00AD19D5" w:rsidP="008547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47D8" w:rsidRDefault="00E330D1" w:rsidP="00E330D1">
    <w:pPr>
      <w:pStyle w:val="Header"/>
    </w:pPr>
    <w:r>
      <w:rPr>
        <w:noProof/>
      </w:rPr>
      <w:drawing>
        <wp:inline distT="0" distB="0" distL="0" distR="0" wp14:anchorId="10382B12" wp14:editId="55D91114">
          <wp:extent cx="2505075" cy="710833"/>
          <wp:effectExtent l="0" t="0" r="0" b="0"/>
          <wp:docPr id="6" name="Picture 6" descr="https://manipal.edu/content/dam/manipal/mu/mcops-manipal/Images_new/mahe-header-color-final.png.transform/manipal-edu-transform-width-height-305px/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manipal.edu/content/dam/manipal/mu/mcops-manipal/Images_new/mahe-header-color-final.png.transform/manipal-edu-transform-width-height-305px/image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125" b="9864"/>
                  <a:stretch/>
                </pic:blipFill>
                <pic:spPr bwMode="auto">
                  <a:xfrm>
                    <a:off x="0" y="0"/>
                    <a:ext cx="2576067" cy="73097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7UwNDIxNDcwMTBW0lEKTi0uzszPAykwrAUAk+gS/iwAAAA="/>
  </w:docVars>
  <w:rsids>
    <w:rsidRoot w:val="00D82D6C"/>
    <w:rsid w:val="000D28EF"/>
    <w:rsid w:val="001554E0"/>
    <w:rsid w:val="00184AB9"/>
    <w:rsid w:val="001C2FD1"/>
    <w:rsid w:val="0030667A"/>
    <w:rsid w:val="003F0011"/>
    <w:rsid w:val="00437F69"/>
    <w:rsid w:val="0046344D"/>
    <w:rsid w:val="0047363A"/>
    <w:rsid w:val="00486B8B"/>
    <w:rsid w:val="004B77B5"/>
    <w:rsid w:val="004D5850"/>
    <w:rsid w:val="00542DE3"/>
    <w:rsid w:val="005750EC"/>
    <w:rsid w:val="005D0BF6"/>
    <w:rsid w:val="005E43A1"/>
    <w:rsid w:val="00691B40"/>
    <w:rsid w:val="006C1039"/>
    <w:rsid w:val="006C5062"/>
    <w:rsid w:val="007452A5"/>
    <w:rsid w:val="007B62DA"/>
    <w:rsid w:val="007F4A0D"/>
    <w:rsid w:val="00825C09"/>
    <w:rsid w:val="008547D8"/>
    <w:rsid w:val="0088124F"/>
    <w:rsid w:val="00895C61"/>
    <w:rsid w:val="009230BE"/>
    <w:rsid w:val="00950459"/>
    <w:rsid w:val="00950583"/>
    <w:rsid w:val="00955EE3"/>
    <w:rsid w:val="00957B66"/>
    <w:rsid w:val="00A92C23"/>
    <w:rsid w:val="00AD19D5"/>
    <w:rsid w:val="00BF6E80"/>
    <w:rsid w:val="00C72A2F"/>
    <w:rsid w:val="00C80AC7"/>
    <w:rsid w:val="00CD3B30"/>
    <w:rsid w:val="00D06234"/>
    <w:rsid w:val="00D30C32"/>
    <w:rsid w:val="00D448A5"/>
    <w:rsid w:val="00D46584"/>
    <w:rsid w:val="00D504A4"/>
    <w:rsid w:val="00D82D6C"/>
    <w:rsid w:val="00E01F53"/>
    <w:rsid w:val="00E330D1"/>
    <w:rsid w:val="00F903F0"/>
    <w:rsid w:val="00FD5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9734AF"/>
  <w15:docId w15:val="{8474C100-BC38-4D60-A26A-DB4E12D41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547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47D8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8547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47D8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E01F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1F5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812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12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124F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12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124F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12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24F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mp.mu@manipal.edu" TargetMode="External"/><Relationship Id="rId13" Type="http://schemas.openxmlformats.org/officeDocument/2006/relationships/hyperlink" Target="mailto:camp.mu@manipal.edu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camp.mu@manipal.edu" TargetMode="External"/><Relationship Id="rId12" Type="http://schemas.openxmlformats.org/officeDocument/2006/relationships/hyperlink" Target="mailto:camp.mu@manipal.edu" TargetMode="External"/><Relationship Id="rId17" Type="http://schemas.openxmlformats.org/officeDocument/2006/relationships/hyperlink" Target="mailto:research.kmc@manipal.edu" TargetMode="External"/><Relationship Id="rId2" Type="http://schemas.openxmlformats.org/officeDocument/2006/relationships/styles" Target="styles.xml"/><Relationship Id="rId16" Type="http://schemas.openxmlformats.org/officeDocument/2006/relationships/hyperlink" Target="mailto:centreforonlineeducation@manipal.ed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camp.mu@manipal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medical.genetics@manipal.edu" TargetMode="External"/><Relationship Id="rId10" Type="http://schemas.openxmlformats.org/officeDocument/2006/relationships/hyperlink" Target="mailto:camp.mu@manipal.edu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camp.mu@manipal.edu" TargetMode="External"/><Relationship Id="rId14" Type="http://schemas.openxmlformats.org/officeDocument/2006/relationships/hyperlink" Target="mailto:camp.mu@manipal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9FB58-3DF0-4646-8286-A8D1BBF62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559</Words>
  <Characters>318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tre for Doctoral Studies [MAHE]</dc:creator>
  <cp:keywords/>
  <cp:lastModifiedBy>Centre for Doctoral Studies [MAHE]</cp:lastModifiedBy>
  <cp:revision>9</cp:revision>
  <dcterms:created xsi:type="dcterms:W3CDTF">2021-12-27T08:08:00Z</dcterms:created>
  <dcterms:modified xsi:type="dcterms:W3CDTF">2022-02-23T16:10:00Z</dcterms:modified>
</cp:coreProperties>
</file>